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F56B3" w14:textId="6B4C8C84" w:rsidR="00EF3E19" w:rsidRPr="001A5554" w:rsidRDefault="00EF3E19" w:rsidP="00EF3E19">
      <w:pPr>
        <w:widowControl w:val="0"/>
        <w:autoSpaceDE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1A5554">
        <w:rPr>
          <w:rFonts w:ascii="Times New Roman" w:hAnsi="Times New Roman" w:cs="Times New Roman"/>
          <w:sz w:val="24"/>
          <w:szCs w:val="24"/>
        </w:rPr>
        <w:t>Ref.</w:t>
      </w:r>
      <w:r w:rsidR="00585BA5">
        <w:rPr>
          <w:rFonts w:ascii="Times New Roman" w:hAnsi="Times New Roman" w:cs="Times New Roman"/>
          <w:sz w:val="24"/>
          <w:szCs w:val="24"/>
        </w:rPr>
        <w:t xml:space="preserve"> </w:t>
      </w:r>
      <w:r w:rsidRPr="001A5554">
        <w:rPr>
          <w:rFonts w:ascii="Times New Roman" w:hAnsi="Times New Roman" w:cs="Times New Roman"/>
          <w:sz w:val="24"/>
          <w:szCs w:val="24"/>
        </w:rPr>
        <w:t xml:space="preserve">No. </w:t>
      </w:r>
      <w:r w:rsidRPr="00585BA5">
        <w:rPr>
          <w:rFonts w:ascii="Times New Roman" w:hAnsi="Times New Roman" w:cs="Times New Roman"/>
          <w:sz w:val="24"/>
          <w:szCs w:val="24"/>
          <w:u w:val="single"/>
        </w:rPr>
        <w:t>UET/MED/202</w:t>
      </w:r>
      <w:r w:rsidR="003A076D">
        <w:rPr>
          <w:rFonts w:ascii="Times New Roman" w:hAnsi="Times New Roman" w:cs="Times New Roman"/>
          <w:sz w:val="24"/>
          <w:szCs w:val="24"/>
          <w:u w:val="single"/>
        </w:rPr>
        <w:t>3</w:t>
      </w:r>
      <w:r w:rsidRPr="00585BA5">
        <w:rPr>
          <w:rFonts w:ascii="Times New Roman" w:hAnsi="Times New Roman" w:cs="Times New Roman"/>
          <w:sz w:val="24"/>
          <w:szCs w:val="24"/>
          <w:u w:val="single"/>
        </w:rPr>
        <w:t>/</w:t>
      </w:r>
      <w:r w:rsidR="00585BA5">
        <w:rPr>
          <w:rFonts w:ascii="Times New Roman" w:hAnsi="Times New Roman" w:cs="Times New Roman"/>
          <w:sz w:val="24"/>
          <w:szCs w:val="24"/>
        </w:rPr>
        <w:t>__</w:t>
      </w:r>
      <w:r w:rsidRPr="001A5554">
        <w:rPr>
          <w:rFonts w:ascii="Times New Roman" w:hAnsi="Times New Roman" w:cs="Times New Roman"/>
          <w:sz w:val="24"/>
          <w:szCs w:val="24"/>
        </w:rPr>
        <w:tab/>
      </w:r>
      <w:r w:rsidRPr="001A5554">
        <w:rPr>
          <w:rFonts w:ascii="Times New Roman" w:hAnsi="Times New Roman" w:cs="Times New Roman"/>
          <w:sz w:val="24"/>
          <w:szCs w:val="24"/>
        </w:rPr>
        <w:tab/>
      </w:r>
      <w:r w:rsidRPr="001A5554">
        <w:rPr>
          <w:rFonts w:ascii="Times New Roman" w:hAnsi="Times New Roman" w:cs="Times New Roman"/>
          <w:sz w:val="24"/>
          <w:szCs w:val="24"/>
        </w:rPr>
        <w:tab/>
      </w:r>
      <w:r w:rsidRPr="001A5554">
        <w:rPr>
          <w:rFonts w:ascii="Times New Roman" w:hAnsi="Times New Roman" w:cs="Times New Roman"/>
          <w:sz w:val="24"/>
          <w:szCs w:val="24"/>
        </w:rPr>
        <w:tab/>
        <w:t xml:space="preserve">                      Dated: </w:t>
      </w:r>
      <w:r w:rsidR="005331F3" w:rsidRPr="001A5554">
        <w:rPr>
          <w:rFonts w:ascii="Times New Roman" w:hAnsi="Times New Roman" w:cs="Times New Roman"/>
          <w:sz w:val="24"/>
          <w:szCs w:val="24"/>
        </w:rPr>
        <w:t>____________</w:t>
      </w:r>
      <w:r w:rsidR="00DA5530">
        <w:rPr>
          <w:rFonts w:ascii="Times New Roman" w:hAnsi="Times New Roman" w:cs="Times New Roman"/>
          <w:sz w:val="24"/>
          <w:szCs w:val="24"/>
        </w:rPr>
        <w:t>___</w:t>
      </w:r>
    </w:p>
    <w:p w14:paraId="7F06764B" w14:textId="77777777" w:rsidR="009C62F6" w:rsidRDefault="009C62F6" w:rsidP="00EF3E19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A0DD1D8" w14:textId="44760765" w:rsidR="00EF3E19" w:rsidRPr="001A5554" w:rsidRDefault="00EF3E19" w:rsidP="00EF3E19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A5554">
        <w:rPr>
          <w:rFonts w:ascii="Times New Roman" w:hAnsi="Times New Roman" w:cs="Times New Roman"/>
          <w:b/>
          <w:sz w:val="24"/>
          <w:szCs w:val="24"/>
        </w:rPr>
        <w:t>________________</w:t>
      </w:r>
      <w:r w:rsidR="00585BA5">
        <w:rPr>
          <w:rFonts w:ascii="Times New Roman" w:hAnsi="Times New Roman" w:cs="Times New Roman"/>
          <w:b/>
          <w:sz w:val="24"/>
          <w:szCs w:val="24"/>
        </w:rPr>
        <w:t>______</w:t>
      </w:r>
      <w:r w:rsidR="00451346">
        <w:rPr>
          <w:rFonts w:ascii="Times New Roman" w:hAnsi="Times New Roman" w:cs="Times New Roman"/>
          <w:b/>
          <w:sz w:val="24"/>
          <w:szCs w:val="24"/>
        </w:rPr>
        <w:t>__</w:t>
      </w:r>
    </w:p>
    <w:p w14:paraId="1F380384" w14:textId="64399F49" w:rsidR="00EF3E19" w:rsidRDefault="00EF3E19" w:rsidP="00EF3E19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A5554">
        <w:rPr>
          <w:rFonts w:ascii="Times New Roman" w:hAnsi="Times New Roman" w:cs="Times New Roman"/>
          <w:b/>
          <w:sz w:val="24"/>
          <w:szCs w:val="24"/>
        </w:rPr>
        <w:t>________________</w:t>
      </w:r>
      <w:r w:rsidR="00585BA5">
        <w:rPr>
          <w:rFonts w:ascii="Times New Roman" w:hAnsi="Times New Roman" w:cs="Times New Roman"/>
          <w:b/>
          <w:sz w:val="24"/>
          <w:szCs w:val="24"/>
        </w:rPr>
        <w:t>______</w:t>
      </w:r>
      <w:r w:rsidR="00451346">
        <w:rPr>
          <w:rFonts w:ascii="Times New Roman" w:hAnsi="Times New Roman" w:cs="Times New Roman"/>
          <w:b/>
          <w:sz w:val="24"/>
          <w:szCs w:val="24"/>
        </w:rPr>
        <w:t>__</w:t>
      </w:r>
    </w:p>
    <w:p w14:paraId="11A09DFF" w14:textId="3DF2C6EE" w:rsidR="00451346" w:rsidRPr="001A5554" w:rsidRDefault="00451346" w:rsidP="00FF698D">
      <w:pPr>
        <w:spacing w:after="24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</w:t>
      </w:r>
      <w:r w:rsidR="000A678B">
        <w:rPr>
          <w:rFonts w:ascii="Times New Roman" w:hAnsi="Times New Roman" w:cs="Times New Roman"/>
          <w:b/>
          <w:sz w:val="24"/>
          <w:szCs w:val="24"/>
        </w:rPr>
        <w:t>_________</w:t>
      </w:r>
    </w:p>
    <w:p w14:paraId="67599E36" w14:textId="7274E199" w:rsidR="00D91D90" w:rsidRPr="001A5554" w:rsidRDefault="00EF3E19" w:rsidP="004F3BE8">
      <w:p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1A555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ubject</w:t>
      </w:r>
      <w:r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Pr="001A5554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 xml:space="preserve">Internship for Mechanical Engineering </w:t>
      </w:r>
      <w:r w:rsidR="00A0774A" w:rsidRPr="001A5554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S</w:t>
      </w:r>
      <w:r w:rsidRPr="001A5554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tudents</w:t>
      </w:r>
    </w:p>
    <w:p w14:paraId="741762B1" w14:textId="77777777" w:rsidR="00C24F77" w:rsidRPr="001A5554" w:rsidRDefault="00EF3E19" w:rsidP="00EF3E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A5554">
        <w:rPr>
          <w:b/>
          <w:color w:val="000000"/>
          <w:sz w:val="24"/>
          <w:szCs w:val="24"/>
        </w:rPr>
        <w:br/>
      </w:r>
      <w:r w:rsidRPr="001A5554">
        <w:rPr>
          <w:rFonts w:ascii="Times New Roman" w:hAnsi="Times New Roman" w:cs="Times New Roman"/>
          <w:color w:val="000000"/>
          <w:sz w:val="24"/>
          <w:szCs w:val="24"/>
        </w:rPr>
        <w:t>Dear Sir</w:t>
      </w:r>
      <w:r w:rsidR="000C7601" w:rsidRPr="001A5554">
        <w:rPr>
          <w:rFonts w:ascii="Times New Roman" w:hAnsi="Times New Roman" w:cs="Times New Roman"/>
          <w:color w:val="000000"/>
          <w:sz w:val="24"/>
          <w:szCs w:val="24"/>
        </w:rPr>
        <w:t>/Madam</w:t>
      </w:r>
      <w:r w:rsidRPr="001A5554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</w:p>
    <w:p w14:paraId="403221C7" w14:textId="7F2C6F63" w:rsidR="00C24F77" w:rsidRPr="0094391C" w:rsidRDefault="00F67CBD" w:rsidP="00F67CBD">
      <w:pPr>
        <w:pBdr>
          <w:top w:val="nil"/>
          <w:left w:val="nil"/>
          <w:bottom w:val="nil"/>
          <w:right w:val="nil"/>
          <w:between w:val="nil"/>
        </w:pBdr>
        <w:tabs>
          <w:tab w:val="left" w:pos="3252"/>
        </w:tabs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94391C">
        <w:rPr>
          <w:rFonts w:ascii="Times New Roman" w:hAnsi="Times New Roman" w:cs="Times New Roman"/>
          <w:color w:val="000000"/>
          <w:sz w:val="20"/>
          <w:szCs w:val="20"/>
        </w:rPr>
        <w:tab/>
      </w:r>
    </w:p>
    <w:p w14:paraId="4389AF8A" w14:textId="08545021" w:rsidR="00522346" w:rsidRDefault="00EF3E19" w:rsidP="00EF3E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1A55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ssal</w:t>
      </w:r>
      <w:r w:rsidR="00AC22A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</w:t>
      </w:r>
      <w:r w:rsidRPr="001A55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m</w:t>
      </w:r>
      <w:proofErr w:type="spellEnd"/>
      <w:r w:rsidRPr="001A55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-o-</w:t>
      </w:r>
      <w:proofErr w:type="spellStart"/>
      <w:r w:rsidR="00AC22A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</w:t>
      </w:r>
      <w:r w:rsidRPr="001A55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aikum</w:t>
      </w:r>
      <w:proofErr w:type="spellEnd"/>
      <w:r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4415F2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77DE55B" w14:textId="77777777" w:rsidR="00CB6BC5" w:rsidRPr="001A5554" w:rsidRDefault="00CB6BC5" w:rsidP="00EF3E1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20DBD0A" w14:textId="20B88B5A" w:rsidR="000C032D" w:rsidRPr="001A5554" w:rsidRDefault="009F72D5" w:rsidP="000C032D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t is my pleasure to write to you on behalf of t</w:t>
      </w:r>
      <w:r w:rsidR="005729B5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e </w:t>
      </w:r>
      <w:r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chanical Engineering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partment, </w:t>
      </w:r>
      <w:r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y of Engineering &amp; Technology</w:t>
      </w:r>
      <w:r w:rsidR="002E46B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UET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xil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0C03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E0548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chanical Engineering is one of the pioneer programs </w:t>
      </w:r>
      <w:r w:rsidR="00EE05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t UET Taxila aimed to </w:t>
      </w:r>
      <w:r w:rsidR="00EE0548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>produc</w:t>
      </w:r>
      <w:r w:rsidR="00EE0548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="00EE0548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24D6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igh quality </w:t>
      </w:r>
      <w:r w:rsidR="00EE0548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raduates </w:t>
      </w:r>
      <w:r w:rsidR="00EE0548">
        <w:rPr>
          <w:rFonts w:ascii="Times New Roman" w:eastAsia="Times New Roman" w:hAnsi="Times New Roman" w:cs="Times New Roman"/>
          <w:color w:val="000000"/>
          <w:sz w:val="24"/>
          <w:szCs w:val="24"/>
        </w:rPr>
        <w:t>equipped with</w:t>
      </w:r>
      <w:r w:rsidR="00EE0548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ound knowledge and </w:t>
      </w:r>
      <w:r w:rsidR="00EE05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echnical </w:t>
      </w:r>
      <w:r w:rsidR="00EE0548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kills to meet </w:t>
      </w:r>
      <w:r w:rsidR="00CF7EC5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>industrial</w:t>
      </w:r>
      <w:r w:rsidR="00F24D6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eeds</w:t>
      </w:r>
      <w:r w:rsidR="00EE0548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6F38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this purpose, the students are required to undergo an extensive internship program </w:t>
      </w:r>
      <w:r w:rsidR="006F383D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 </w:t>
      </w:r>
      <w:r w:rsidR="006F38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ridge </w:t>
      </w:r>
      <w:r w:rsidR="006F383D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>th</w:t>
      </w:r>
      <w:r w:rsidR="006F383D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="006F383D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ap between theoretical and practical knowledge.</w:t>
      </w:r>
      <w:r w:rsidR="006F38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932C3">
        <w:rPr>
          <w:rFonts w:ascii="Times New Roman" w:eastAsia="Times New Roman" w:hAnsi="Times New Roman" w:cs="Times New Roman"/>
          <w:color w:val="000000"/>
          <w:sz w:val="24"/>
          <w:szCs w:val="24"/>
        </w:rPr>
        <w:t>The f</w:t>
      </w:r>
      <w:r w:rsidR="000C032D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llowing students </w:t>
      </w:r>
      <w:r w:rsidR="009F56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this department </w:t>
      </w:r>
      <w:r w:rsidR="000C032D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e interested </w:t>
      </w:r>
      <w:r w:rsidR="00F42E22">
        <w:rPr>
          <w:rFonts w:ascii="Times New Roman" w:eastAsia="Times New Roman" w:hAnsi="Times New Roman" w:cs="Times New Roman"/>
          <w:color w:val="000000"/>
          <w:sz w:val="24"/>
          <w:szCs w:val="24"/>
        </w:rPr>
        <w:t>in availing</w:t>
      </w:r>
      <w:r w:rsidR="000C032D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ternship </w:t>
      </w:r>
      <w:r w:rsidR="000C03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pportunity </w:t>
      </w:r>
      <w:r w:rsidR="000C032D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>in your prestig</w:t>
      </w:r>
      <w:r w:rsidR="00F8619C">
        <w:rPr>
          <w:rFonts w:ascii="Times New Roman" w:eastAsia="Times New Roman" w:hAnsi="Times New Roman" w:cs="Times New Roman"/>
          <w:color w:val="000000"/>
          <w:sz w:val="24"/>
          <w:szCs w:val="24"/>
        </w:rPr>
        <w:t>ious</w:t>
      </w:r>
      <w:r w:rsidR="000C032D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rganization</w:t>
      </w:r>
      <w:r w:rsidR="002C1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get </w:t>
      </w:r>
      <w:r w:rsidR="008C6397">
        <w:rPr>
          <w:rFonts w:ascii="Times New Roman" w:eastAsia="Times New Roman" w:hAnsi="Times New Roman" w:cs="Times New Roman"/>
          <w:color w:val="000000"/>
          <w:sz w:val="24"/>
          <w:szCs w:val="24"/>
        </w:rPr>
        <w:t>exposure of</w:t>
      </w:r>
      <w:r w:rsidR="002C1E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practical </w:t>
      </w:r>
      <w:r w:rsidR="00015114">
        <w:rPr>
          <w:rFonts w:ascii="Times New Roman" w:eastAsia="Times New Roman" w:hAnsi="Times New Roman" w:cs="Times New Roman"/>
          <w:color w:val="000000"/>
          <w:sz w:val="24"/>
          <w:szCs w:val="24"/>
        </w:rPr>
        <w:t>environment</w:t>
      </w:r>
      <w:r w:rsidR="000C032D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2430"/>
        <w:gridCol w:w="1890"/>
        <w:gridCol w:w="2101"/>
        <w:gridCol w:w="1790"/>
      </w:tblGrid>
      <w:tr w:rsidR="000C032D" w:rsidRPr="001A5554" w14:paraId="4E270EE4" w14:textId="77777777" w:rsidTr="008A6354">
        <w:tc>
          <w:tcPr>
            <w:tcW w:w="805" w:type="dxa"/>
            <w:tcMar>
              <w:left w:w="43" w:type="dxa"/>
              <w:right w:w="29" w:type="dxa"/>
            </w:tcMar>
            <w:vAlign w:val="center"/>
          </w:tcPr>
          <w:p w14:paraId="2918C3FC" w14:textId="5080E229" w:rsidR="000C032D" w:rsidRPr="002E46B4" w:rsidRDefault="000C032D" w:rsidP="000C032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2E46B4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.</w:t>
            </w:r>
            <w:r w:rsidR="008A6354" w:rsidRPr="002E46B4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2E46B4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No</w:t>
            </w:r>
          </w:p>
        </w:tc>
        <w:tc>
          <w:tcPr>
            <w:tcW w:w="2430" w:type="dxa"/>
            <w:tcMar>
              <w:left w:w="43" w:type="dxa"/>
              <w:right w:w="29" w:type="dxa"/>
            </w:tcMar>
            <w:vAlign w:val="center"/>
          </w:tcPr>
          <w:p w14:paraId="36237237" w14:textId="77777777" w:rsidR="000C032D" w:rsidRPr="002E46B4" w:rsidRDefault="000C032D" w:rsidP="000C032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2E46B4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egistration Number</w:t>
            </w:r>
          </w:p>
        </w:tc>
        <w:tc>
          <w:tcPr>
            <w:tcW w:w="1890" w:type="dxa"/>
            <w:tcMar>
              <w:left w:w="43" w:type="dxa"/>
              <w:right w:w="29" w:type="dxa"/>
            </w:tcMar>
            <w:vAlign w:val="center"/>
          </w:tcPr>
          <w:p w14:paraId="08E17AE4" w14:textId="77777777" w:rsidR="000C032D" w:rsidRPr="002E46B4" w:rsidRDefault="000C032D" w:rsidP="000C032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2E46B4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2101" w:type="dxa"/>
            <w:tcMar>
              <w:left w:w="43" w:type="dxa"/>
              <w:right w:w="29" w:type="dxa"/>
            </w:tcMar>
            <w:vAlign w:val="center"/>
          </w:tcPr>
          <w:p w14:paraId="4D3442F6" w14:textId="77777777" w:rsidR="000C032D" w:rsidRPr="002E46B4" w:rsidRDefault="000C032D" w:rsidP="000C032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2E46B4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NIC</w:t>
            </w:r>
          </w:p>
        </w:tc>
        <w:tc>
          <w:tcPr>
            <w:tcW w:w="1790" w:type="dxa"/>
            <w:tcMar>
              <w:left w:w="43" w:type="dxa"/>
              <w:right w:w="29" w:type="dxa"/>
            </w:tcMar>
            <w:vAlign w:val="center"/>
          </w:tcPr>
          <w:p w14:paraId="68F9B1CE" w14:textId="34979172" w:rsidR="000C032D" w:rsidRPr="002E46B4" w:rsidRDefault="000C032D" w:rsidP="000C032D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2E46B4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ontact No.</w:t>
            </w:r>
          </w:p>
        </w:tc>
      </w:tr>
      <w:tr w:rsidR="000C032D" w:rsidRPr="001A5554" w14:paraId="74187923" w14:textId="77777777" w:rsidTr="008A6354">
        <w:tc>
          <w:tcPr>
            <w:tcW w:w="805" w:type="dxa"/>
            <w:tcMar>
              <w:left w:w="43" w:type="dxa"/>
              <w:right w:w="29" w:type="dxa"/>
            </w:tcMar>
            <w:vAlign w:val="center"/>
          </w:tcPr>
          <w:p w14:paraId="4B731F9D" w14:textId="77777777" w:rsidR="000C032D" w:rsidRPr="001A5554" w:rsidRDefault="000C032D" w:rsidP="000C032D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30" w:type="dxa"/>
            <w:tcMar>
              <w:left w:w="43" w:type="dxa"/>
              <w:right w:w="29" w:type="dxa"/>
            </w:tcMar>
            <w:vAlign w:val="center"/>
          </w:tcPr>
          <w:p w14:paraId="1A909B43" w14:textId="77777777" w:rsidR="000C032D" w:rsidRPr="001A5554" w:rsidRDefault="000C032D" w:rsidP="000C032D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  <w:tcMar>
              <w:left w:w="43" w:type="dxa"/>
              <w:right w:w="29" w:type="dxa"/>
            </w:tcMar>
            <w:vAlign w:val="center"/>
          </w:tcPr>
          <w:p w14:paraId="38A108EC" w14:textId="77777777" w:rsidR="000C032D" w:rsidRPr="001A5554" w:rsidRDefault="000C032D" w:rsidP="000C032D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01" w:type="dxa"/>
            <w:tcMar>
              <w:left w:w="43" w:type="dxa"/>
              <w:right w:w="29" w:type="dxa"/>
            </w:tcMar>
            <w:vAlign w:val="center"/>
          </w:tcPr>
          <w:p w14:paraId="14E00653" w14:textId="77777777" w:rsidR="000C032D" w:rsidRPr="001A5554" w:rsidRDefault="000C032D" w:rsidP="000C032D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0" w:type="dxa"/>
            <w:tcMar>
              <w:left w:w="43" w:type="dxa"/>
              <w:right w:w="29" w:type="dxa"/>
            </w:tcMar>
            <w:vAlign w:val="center"/>
          </w:tcPr>
          <w:p w14:paraId="715F67A8" w14:textId="77777777" w:rsidR="000C032D" w:rsidRPr="001A5554" w:rsidRDefault="000C032D" w:rsidP="000C032D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C032D" w:rsidRPr="001A5554" w14:paraId="6513FD5F" w14:textId="77777777" w:rsidTr="008A6354">
        <w:tc>
          <w:tcPr>
            <w:tcW w:w="805" w:type="dxa"/>
            <w:tcMar>
              <w:left w:w="43" w:type="dxa"/>
              <w:right w:w="29" w:type="dxa"/>
            </w:tcMar>
            <w:vAlign w:val="center"/>
          </w:tcPr>
          <w:p w14:paraId="69EC1D23" w14:textId="77777777" w:rsidR="000C032D" w:rsidRPr="001A5554" w:rsidRDefault="000C032D" w:rsidP="000C032D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30" w:type="dxa"/>
            <w:tcMar>
              <w:left w:w="43" w:type="dxa"/>
              <w:right w:w="29" w:type="dxa"/>
            </w:tcMar>
            <w:vAlign w:val="center"/>
          </w:tcPr>
          <w:p w14:paraId="2226B76F" w14:textId="77777777" w:rsidR="000C032D" w:rsidRPr="001A5554" w:rsidRDefault="000C032D" w:rsidP="000C032D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  <w:tcMar>
              <w:left w:w="43" w:type="dxa"/>
              <w:right w:w="29" w:type="dxa"/>
            </w:tcMar>
            <w:vAlign w:val="center"/>
          </w:tcPr>
          <w:p w14:paraId="4257F07F" w14:textId="77777777" w:rsidR="000C032D" w:rsidRPr="001A5554" w:rsidRDefault="000C032D" w:rsidP="000C032D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01" w:type="dxa"/>
            <w:tcMar>
              <w:left w:w="43" w:type="dxa"/>
              <w:right w:w="29" w:type="dxa"/>
            </w:tcMar>
            <w:vAlign w:val="center"/>
          </w:tcPr>
          <w:p w14:paraId="42B20371" w14:textId="77777777" w:rsidR="000C032D" w:rsidRPr="001A5554" w:rsidRDefault="000C032D" w:rsidP="000C032D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0" w:type="dxa"/>
            <w:tcMar>
              <w:left w:w="43" w:type="dxa"/>
              <w:right w:w="29" w:type="dxa"/>
            </w:tcMar>
            <w:vAlign w:val="center"/>
          </w:tcPr>
          <w:p w14:paraId="423ACE95" w14:textId="77777777" w:rsidR="000C032D" w:rsidRPr="001A5554" w:rsidRDefault="000C032D" w:rsidP="000C032D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C032D" w:rsidRPr="001A5554" w14:paraId="2EB6DDE0" w14:textId="77777777" w:rsidTr="008A6354">
        <w:tc>
          <w:tcPr>
            <w:tcW w:w="805" w:type="dxa"/>
            <w:tcMar>
              <w:left w:w="43" w:type="dxa"/>
              <w:right w:w="29" w:type="dxa"/>
            </w:tcMar>
            <w:vAlign w:val="center"/>
          </w:tcPr>
          <w:p w14:paraId="4AEC1E25" w14:textId="77777777" w:rsidR="000C032D" w:rsidRPr="001A5554" w:rsidRDefault="000C032D" w:rsidP="000C032D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30" w:type="dxa"/>
            <w:tcMar>
              <w:left w:w="43" w:type="dxa"/>
              <w:right w:w="29" w:type="dxa"/>
            </w:tcMar>
            <w:vAlign w:val="center"/>
          </w:tcPr>
          <w:p w14:paraId="5F4D5C36" w14:textId="77777777" w:rsidR="000C032D" w:rsidRPr="001A5554" w:rsidRDefault="000C032D" w:rsidP="000C032D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  <w:tcMar>
              <w:left w:w="43" w:type="dxa"/>
              <w:right w:w="29" w:type="dxa"/>
            </w:tcMar>
            <w:vAlign w:val="center"/>
          </w:tcPr>
          <w:p w14:paraId="35D77D9A" w14:textId="77777777" w:rsidR="000C032D" w:rsidRPr="001A5554" w:rsidRDefault="000C032D" w:rsidP="000C032D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01" w:type="dxa"/>
            <w:tcMar>
              <w:left w:w="43" w:type="dxa"/>
              <w:right w:w="29" w:type="dxa"/>
            </w:tcMar>
            <w:vAlign w:val="center"/>
          </w:tcPr>
          <w:p w14:paraId="26FA4BB2" w14:textId="77777777" w:rsidR="000C032D" w:rsidRPr="001A5554" w:rsidRDefault="000C032D" w:rsidP="000C032D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0" w:type="dxa"/>
            <w:tcMar>
              <w:left w:w="43" w:type="dxa"/>
              <w:right w:w="29" w:type="dxa"/>
            </w:tcMar>
            <w:vAlign w:val="center"/>
          </w:tcPr>
          <w:p w14:paraId="6B36C1D4" w14:textId="77777777" w:rsidR="000C032D" w:rsidRPr="001A5554" w:rsidRDefault="000C032D" w:rsidP="000C032D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FB25BE4" w14:textId="77777777" w:rsidR="00F75EF5" w:rsidRDefault="00F75EF5" w:rsidP="005729B5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ED2CE87" w14:textId="1CB5B837" w:rsidR="009D540D" w:rsidRDefault="00E27CAF" w:rsidP="006F383D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our kind cooperation in accommodating the</w:t>
      </w:r>
      <w:r w:rsidR="00920025">
        <w:rPr>
          <w:rFonts w:ascii="Times New Roman" w:eastAsia="Times New Roman" w:hAnsi="Times New Roman" w:cs="Times New Roman"/>
          <w:color w:val="000000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udents for internship</w:t>
      </w:r>
      <w:r w:rsidRPr="0011668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your organization </w:t>
      </w:r>
      <w:r w:rsidR="00920025">
        <w:rPr>
          <w:rFonts w:ascii="Times New Roman" w:eastAsia="Times New Roman" w:hAnsi="Times New Roman" w:cs="Times New Roman"/>
          <w:color w:val="000000"/>
          <w:sz w:val="24"/>
          <w:szCs w:val="24"/>
        </w:rPr>
        <w:t>will be</w:t>
      </w:r>
      <w:r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ighly appreciated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E05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 is important to mention that internship is a mandatory requirement to be completed by </w:t>
      </w:r>
      <w:r w:rsidR="00A30CCB">
        <w:rPr>
          <w:rFonts w:ascii="Times New Roman" w:eastAsia="Times New Roman" w:hAnsi="Times New Roman" w:cs="Times New Roman"/>
          <w:color w:val="000000"/>
          <w:sz w:val="24"/>
          <w:szCs w:val="24"/>
        </w:rPr>
        <w:t>every</w:t>
      </w:r>
      <w:r w:rsidR="00EE05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udent for the conferment of degree in Mechanical Engineering</w:t>
      </w:r>
      <w:r w:rsidR="003F5A8C" w:rsidRPr="003F5A8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F5A8C">
        <w:rPr>
          <w:rFonts w:ascii="Times New Roman" w:eastAsia="Times New Roman" w:hAnsi="Times New Roman" w:cs="Times New Roman"/>
          <w:color w:val="000000"/>
          <w:sz w:val="24"/>
          <w:szCs w:val="24"/>
        </w:rPr>
        <w:t>and it can be successfully accomplished through close collaboration between academia and industry.</w:t>
      </w:r>
      <w:r w:rsidR="00EE05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60CAD">
        <w:rPr>
          <w:rFonts w:ascii="Times New Roman" w:eastAsia="Times New Roman" w:hAnsi="Times New Roman" w:cs="Times New Roman"/>
          <w:color w:val="000000"/>
          <w:sz w:val="24"/>
          <w:szCs w:val="24"/>
        </w:rPr>
        <w:t>It</w:t>
      </w:r>
      <w:r w:rsidR="00A14D5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 not only help the students to get acquainted with the practical environment but also foster industry-academia linkages</w:t>
      </w:r>
      <w:r w:rsidR="003F5A8C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7B48F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E0548">
        <w:rPr>
          <w:rFonts w:ascii="Times New Roman" w:eastAsia="Times New Roman" w:hAnsi="Times New Roman" w:cs="Times New Roman"/>
          <w:color w:val="000000"/>
          <w:sz w:val="24"/>
          <w:szCs w:val="24"/>
        </w:rPr>
        <w:t>In this regard, a</w:t>
      </w:r>
      <w:r w:rsidR="00EE0548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y </w:t>
      </w:r>
      <w:r w:rsidR="00EE0548">
        <w:rPr>
          <w:rFonts w:ascii="Times New Roman" w:eastAsia="Times New Roman" w:hAnsi="Times New Roman" w:cs="Times New Roman"/>
          <w:color w:val="000000"/>
          <w:sz w:val="24"/>
          <w:szCs w:val="24"/>
        </w:rPr>
        <w:t>suggestion for</w:t>
      </w:r>
      <w:r w:rsidR="00EE0548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kill</w:t>
      </w:r>
      <w:r w:rsidR="00EE0548">
        <w:rPr>
          <w:rFonts w:ascii="Times New Roman" w:eastAsia="Times New Roman" w:hAnsi="Times New Roman" w:cs="Times New Roman"/>
          <w:color w:val="000000"/>
          <w:sz w:val="24"/>
          <w:szCs w:val="24"/>
        </w:rPr>
        <w:t>s improvement</w:t>
      </w:r>
      <w:r w:rsidR="00EE0548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research and development </w:t>
      </w:r>
      <w:r w:rsidR="00EE0548">
        <w:rPr>
          <w:rFonts w:ascii="Times New Roman" w:eastAsia="Times New Roman" w:hAnsi="Times New Roman" w:cs="Times New Roman"/>
          <w:color w:val="000000"/>
          <w:sz w:val="24"/>
          <w:szCs w:val="24"/>
        </w:rPr>
        <w:t>projects are highly encouraged</w:t>
      </w:r>
      <w:r w:rsidR="00EE0548"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5197B87" w14:textId="77777777" w:rsidR="0057421D" w:rsidRPr="001A5554" w:rsidRDefault="0057421D" w:rsidP="00EF3E19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A4ADA1" w14:textId="25A9D898" w:rsidR="0057421D" w:rsidRDefault="0057421D" w:rsidP="003A076D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576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A5554">
        <w:rPr>
          <w:rFonts w:ascii="Times New Roman" w:eastAsia="Times New Roman" w:hAnsi="Times New Roman" w:cs="Times New Roman"/>
          <w:color w:val="000000"/>
          <w:sz w:val="24"/>
          <w:szCs w:val="24"/>
        </w:rPr>
        <w:t>Best Regards</w:t>
      </w:r>
      <w:r w:rsidR="00D021C8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7FE6FBE8" w14:textId="77777777" w:rsidR="004E34ED" w:rsidRDefault="004E34ED" w:rsidP="003A076D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576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7763542" w14:textId="77777777" w:rsidR="00803ADB" w:rsidRPr="001A5554" w:rsidRDefault="00803ADB" w:rsidP="00803ADB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50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1D17BD4" w14:textId="77777777" w:rsidR="00D2291C" w:rsidRDefault="00EF3E19" w:rsidP="00286646">
      <w:pPr>
        <w:spacing w:after="0"/>
        <w:jc w:val="right"/>
        <w:rPr>
          <w:b/>
          <w:sz w:val="24"/>
          <w:szCs w:val="24"/>
        </w:rPr>
      </w:pPr>
      <w:r w:rsidRPr="001A5554">
        <w:rPr>
          <w:b/>
          <w:sz w:val="24"/>
          <w:szCs w:val="24"/>
        </w:rPr>
        <w:tab/>
      </w:r>
      <w:r w:rsidRPr="001A5554">
        <w:rPr>
          <w:b/>
          <w:sz w:val="24"/>
          <w:szCs w:val="24"/>
        </w:rPr>
        <w:tab/>
      </w:r>
      <w:r w:rsidRPr="001A5554">
        <w:rPr>
          <w:b/>
          <w:sz w:val="24"/>
          <w:szCs w:val="24"/>
        </w:rPr>
        <w:tab/>
      </w:r>
    </w:p>
    <w:p w14:paraId="5C41D2E5" w14:textId="44001279" w:rsidR="00286646" w:rsidRDefault="00EF3E19" w:rsidP="00286646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1A5554">
        <w:rPr>
          <w:b/>
          <w:sz w:val="24"/>
          <w:szCs w:val="24"/>
        </w:rPr>
        <w:tab/>
      </w:r>
      <w:r w:rsidR="00C500D8" w:rsidRPr="000D09CD">
        <w:rPr>
          <w:rFonts w:ascii="Times New Roman" w:hAnsi="Times New Roman" w:cs="Times New Roman"/>
          <w:b/>
          <w:bCs/>
          <w:sz w:val="24"/>
          <w:szCs w:val="24"/>
        </w:rPr>
        <w:t>Director</w:t>
      </w:r>
      <w:r w:rsidR="007F6FEF" w:rsidRPr="000D09C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CCCC4B4" w14:textId="4316C9A0" w:rsidR="009F35E9" w:rsidRPr="000D09CD" w:rsidRDefault="007F6FEF" w:rsidP="00286646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0D09CD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C500D8" w:rsidRPr="000D09CD">
        <w:rPr>
          <w:rFonts w:ascii="Times New Roman" w:hAnsi="Times New Roman" w:cs="Times New Roman"/>
          <w:b/>
          <w:bCs/>
          <w:sz w:val="24"/>
          <w:szCs w:val="24"/>
        </w:rPr>
        <w:t>Industrial Academia Linkages</w:t>
      </w:r>
      <w:r w:rsidRPr="000D09CD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sectPr w:rsidR="009F35E9" w:rsidRPr="000D09CD" w:rsidSect="00F67CBD">
      <w:headerReference w:type="default" r:id="rId7"/>
      <w:pgSz w:w="11906" w:h="16838" w:code="9"/>
      <w:pgMar w:top="1440" w:right="1440" w:bottom="810" w:left="1440" w:header="54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FBCA9" w14:textId="77777777" w:rsidR="00BA3535" w:rsidRDefault="00BA3535" w:rsidP="0010399F">
      <w:pPr>
        <w:spacing w:after="0" w:line="240" w:lineRule="auto"/>
      </w:pPr>
      <w:r>
        <w:separator/>
      </w:r>
    </w:p>
  </w:endnote>
  <w:endnote w:type="continuationSeparator" w:id="0">
    <w:p w14:paraId="4B2D76A6" w14:textId="77777777" w:rsidR="00BA3535" w:rsidRDefault="00BA3535" w:rsidP="00103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61164" w14:textId="77777777" w:rsidR="00BA3535" w:rsidRDefault="00BA3535" w:rsidP="0010399F">
      <w:pPr>
        <w:spacing w:after="0" w:line="240" w:lineRule="auto"/>
      </w:pPr>
      <w:r>
        <w:separator/>
      </w:r>
    </w:p>
  </w:footnote>
  <w:footnote w:type="continuationSeparator" w:id="0">
    <w:p w14:paraId="2F952164" w14:textId="77777777" w:rsidR="00BA3535" w:rsidRDefault="00BA3535" w:rsidP="001039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458F0" w14:textId="0D4CB46C" w:rsidR="0010399F" w:rsidRPr="0010399F" w:rsidRDefault="0010399F" w:rsidP="00731ECE">
    <w:pPr>
      <w:spacing w:after="0" w:line="240" w:lineRule="auto"/>
      <w:jc w:val="center"/>
      <w:rPr>
        <w:rFonts w:ascii="Times New Roman" w:hAnsi="Times New Roman" w:cs="Times New Roman"/>
        <w:b/>
        <w:sz w:val="28"/>
        <w:szCs w:val="28"/>
      </w:rPr>
    </w:pPr>
    <w:r w:rsidRPr="0010399F">
      <w:rPr>
        <w:rFonts w:ascii="Times New Roman" w:hAnsi="Times New Roman" w:cs="Times New Roman"/>
        <w:b/>
        <w:sz w:val="28"/>
        <w:szCs w:val="28"/>
      </w:rPr>
      <w:t>DEPARTMENT OF MECHANICAL ENGINEERING</w:t>
    </w:r>
  </w:p>
  <w:p w14:paraId="00E4B447" w14:textId="29311C0E" w:rsidR="0010399F" w:rsidRPr="0092668E" w:rsidRDefault="0010399F" w:rsidP="00731ECE">
    <w:pPr>
      <w:spacing w:after="0" w:line="240" w:lineRule="auto"/>
      <w:jc w:val="center"/>
      <w:rPr>
        <w:rFonts w:ascii="Times New Roman" w:hAnsi="Times New Roman" w:cs="Times New Roman"/>
        <w:b/>
      </w:rPr>
    </w:pPr>
    <w:r w:rsidRPr="0092668E">
      <w:rPr>
        <w:rFonts w:ascii="Times New Roman" w:hAnsi="Times New Roman" w:cs="Times New Roman"/>
        <w:b/>
        <w:noProof/>
      </w:rPr>
      <w:drawing>
        <wp:anchor distT="0" distB="0" distL="114300" distR="114300" simplePos="0" relativeHeight="251659264" behindDoc="0" locked="0" layoutInCell="1" allowOverlap="1" wp14:anchorId="2FFC18AC" wp14:editId="6A728982">
          <wp:simplePos x="0" y="0"/>
          <wp:positionH relativeFrom="column">
            <wp:posOffset>41910</wp:posOffset>
          </wp:positionH>
          <wp:positionV relativeFrom="paragraph">
            <wp:posOffset>-334010</wp:posOffset>
          </wp:positionV>
          <wp:extent cx="875665" cy="834390"/>
          <wp:effectExtent l="0" t="0" r="635" b="3810"/>
          <wp:wrapSquare wrapText="bothSides"/>
          <wp:docPr id="4" name="Picture 4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8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5665" cy="8343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10399F">
      <w:rPr>
        <w:rFonts w:ascii="Times New Roman" w:hAnsi="Times New Roman" w:cs="Times New Roman"/>
        <w:b/>
        <w:sz w:val="24"/>
        <w:szCs w:val="24"/>
      </w:rPr>
      <w:t>UNIVERSITY OF ENGINEERING AND TECHNOLOGY TAXILA</w:t>
    </w:r>
  </w:p>
  <w:p w14:paraId="60E4A709" w14:textId="3E0B188F" w:rsidR="0010399F" w:rsidRPr="0092668E" w:rsidRDefault="0010399F" w:rsidP="0010399F">
    <w:pPr>
      <w:spacing w:after="0" w:line="240" w:lineRule="auto"/>
      <w:jc w:val="right"/>
      <w:rPr>
        <w:rFonts w:ascii="Times New Roman" w:hAnsi="Times New Roman" w:cs="Times New Roman"/>
        <w:sz w:val="20"/>
        <w:szCs w:val="20"/>
      </w:rPr>
    </w:pPr>
    <w:r w:rsidRPr="0092668E">
      <w:rPr>
        <w:rFonts w:ascii="Times New Roman" w:hAnsi="Times New Roman" w:cs="Times New Roman"/>
      </w:rPr>
      <w:tab/>
    </w:r>
    <w:r w:rsidRPr="0092668E">
      <w:rPr>
        <w:rFonts w:ascii="Times New Roman" w:hAnsi="Times New Roman" w:cs="Times New Roman"/>
      </w:rPr>
      <w:tab/>
    </w:r>
    <w:r w:rsidRPr="0092668E">
      <w:rPr>
        <w:rFonts w:ascii="Times New Roman" w:hAnsi="Times New Roman" w:cs="Times New Roman"/>
      </w:rPr>
      <w:tab/>
    </w:r>
    <w:r w:rsidRPr="0092668E">
      <w:rPr>
        <w:rFonts w:ascii="Times New Roman" w:hAnsi="Times New Roman" w:cs="Times New Roman"/>
      </w:rPr>
      <w:tab/>
    </w:r>
    <w:r w:rsidRPr="0092668E">
      <w:rPr>
        <w:rFonts w:ascii="Times New Roman" w:hAnsi="Times New Roman" w:cs="Times New Roman"/>
      </w:rPr>
      <w:tab/>
    </w:r>
    <w:r w:rsidRPr="0092668E">
      <w:rPr>
        <w:rFonts w:ascii="Times New Roman" w:hAnsi="Times New Roman" w:cs="Times New Roman"/>
      </w:rPr>
      <w:tab/>
    </w:r>
    <w:r w:rsidRPr="0092668E">
      <w:rPr>
        <w:rFonts w:ascii="Times New Roman" w:hAnsi="Times New Roman" w:cs="Times New Roman"/>
      </w:rPr>
      <w:tab/>
    </w:r>
    <w:r w:rsidRPr="0092668E">
      <w:rPr>
        <w:rFonts w:ascii="Times New Roman" w:hAnsi="Times New Roman" w:cs="Times New Roman"/>
      </w:rPr>
      <w:tab/>
      <w:t xml:space="preserve">Ph: </w:t>
    </w:r>
    <w:r w:rsidRPr="0092668E">
      <w:rPr>
        <w:rFonts w:ascii="Times New Roman" w:hAnsi="Times New Roman" w:cs="Times New Roman"/>
        <w:sz w:val="20"/>
        <w:szCs w:val="20"/>
      </w:rPr>
      <w:t>92-051-90476</w:t>
    </w:r>
    <w:r>
      <w:rPr>
        <w:rFonts w:ascii="Times New Roman" w:hAnsi="Times New Roman" w:cs="Times New Roman"/>
        <w:sz w:val="20"/>
        <w:szCs w:val="20"/>
      </w:rPr>
      <w:t>81</w:t>
    </w:r>
  </w:p>
  <w:p w14:paraId="2BC64C1A" w14:textId="1A143891" w:rsidR="0010399F" w:rsidRDefault="0010399F" w:rsidP="0010399F">
    <w:pPr>
      <w:spacing w:after="0" w:line="240" w:lineRule="auto"/>
      <w:jc w:val="right"/>
      <w:rPr>
        <w:rFonts w:ascii="Times New Roman" w:hAnsi="Times New Roman" w:cs="Times New Roman"/>
        <w:sz w:val="20"/>
        <w:szCs w:val="20"/>
      </w:rPr>
    </w:pPr>
    <w:r w:rsidRPr="0092668E">
      <w:rPr>
        <w:rFonts w:ascii="Times New Roman" w:hAnsi="Times New Roman" w:cs="Times New Roman"/>
      </w:rPr>
      <w:tab/>
    </w:r>
    <w:r w:rsidRPr="0092668E">
      <w:rPr>
        <w:rFonts w:ascii="Times New Roman" w:hAnsi="Times New Roman" w:cs="Times New Roman"/>
      </w:rPr>
      <w:tab/>
    </w:r>
    <w:r w:rsidRPr="0092668E">
      <w:rPr>
        <w:rFonts w:ascii="Times New Roman" w:hAnsi="Times New Roman" w:cs="Times New Roman"/>
      </w:rPr>
      <w:tab/>
    </w:r>
    <w:r w:rsidRPr="0092668E">
      <w:rPr>
        <w:rFonts w:ascii="Times New Roman" w:hAnsi="Times New Roman" w:cs="Times New Roman"/>
      </w:rPr>
      <w:tab/>
    </w:r>
    <w:r w:rsidRPr="0092668E">
      <w:rPr>
        <w:rFonts w:ascii="Times New Roman" w:hAnsi="Times New Roman" w:cs="Times New Roman"/>
      </w:rPr>
      <w:tab/>
    </w:r>
    <w:r w:rsidRPr="0092668E">
      <w:rPr>
        <w:rFonts w:ascii="Times New Roman" w:hAnsi="Times New Roman" w:cs="Times New Roman"/>
      </w:rPr>
      <w:tab/>
    </w:r>
    <w:r w:rsidRPr="0092668E">
      <w:rPr>
        <w:rFonts w:ascii="Times New Roman" w:hAnsi="Times New Roman" w:cs="Times New Roman"/>
      </w:rPr>
      <w:tab/>
    </w:r>
    <w:r w:rsidRPr="0092668E">
      <w:rPr>
        <w:rFonts w:ascii="Times New Roman" w:hAnsi="Times New Roman" w:cs="Times New Roman"/>
      </w:rPr>
      <w:tab/>
      <w:t xml:space="preserve">Fax: </w:t>
    </w:r>
    <w:r w:rsidRPr="0092668E">
      <w:rPr>
        <w:rFonts w:ascii="Times New Roman" w:hAnsi="Times New Roman" w:cs="Times New Roman"/>
        <w:sz w:val="20"/>
        <w:szCs w:val="20"/>
      </w:rPr>
      <w:t>92-051-904769</w:t>
    </w:r>
  </w:p>
  <w:p w14:paraId="14CACF4C" w14:textId="218911E5" w:rsidR="00731ECE" w:rsidRPr="0010399F" w:rsidRDefault="00731ECE" w:rsidP="0010399F">
    <w:pPr>
      <w:spacing w:after="0" w:line="240" w:lineRule="auto"/>
      <w:jc w:val="right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Email: javed.akhter@uettaxila.edu.pk</w:t>
    </w:r>
  </w:p>
  <w:p w14:paraId="31D92E53" w14:textId="2B1954BC" w:rsidR="0010399F" w:rsidRDefault="0010399F">
    <w:pPr>
      <w:pStyle w:val="Header"/>
    </w:pPr>
    <w:r>
      <w:rPr>
        <w:rFonts w:ascii="Times New Roman" w:hAnsi="Times New Roman" w:cs="Times New Roman"/>
        <w:noProof/>
        <w:lang w:eastAsia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694463C" wp14:editId="7220D54F">
              <wp:simplePos x="0" y="0"/>
              <wp:positionH relativeFrom="column">
                <wp:posOffset>0</wp:posOffset>
              </wp:positionH>
              <wp:positionV relativeFrom="paragraph">
                <wp:posOffset>106045</wp:posOffset>
              </wp:positionV>
              <wp:extent cx="5760720" cy="635"/>
              <wp:effectExtent l="0" t="0" r="30480" b="37465"/>
              <wp:wrapNone/>
              <wp:docPr id="2" name="Straight Arrow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4B0D4E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" o:spid="_x0000_s1026" type="#_x0000_t32" style="position:absolute;margin-left:0;margin-top:8.35pt;width:453.6pt;height: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"/>
          </w:pict>
        </mc:Fallback>
      </mc:AlternateContent>
    </w:r>
    <w:r>
      <w:rPr>
        <w:rFonts w:ascii="Times New Roman" w:hAnsi="Times New Roman" w:cs="Times New Roman"/>
        <w:noProof/>
        <w:lang w:eastAsia="ar-SA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2AA1A0B3" wp14:editId="4B6FF711">
              <wp:simplePos x="0" y="0"/>
              <wp:positionH relativeFrom="column">
                <wp:posOffset>0</wp:posOffset>
              </wp:positionH>
              <wp:positionV relativeFrom="paragraph">
                <wp:posOffset>63500</wp:posOffset>
              </wp:positionV>
              <wp:extent cx="5760720" cy="0"/>
              <wp:effectExtent l="0" t="0" r="0" b="0"/>
              <wp:wrapNone/>
              <wp:docPr id="1" name="Straight Arrow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2A5E99" id="Straight Arrow Connector 1" o:spid="_x0000_s1026" type="#_x0000_t32" style="position:absolute;margin-left:0;margin-top:5pt;width:453.6pt;height:0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D70535"/>
    <w:multiLevelType w:val="hybridMultilevel"/>
    <w:tmpl w:val="6DAE45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78679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jIytzS3MDA1NDNT0lEKTi0uzszPAymwqAUApV7U5ywAAAA="/>
  </w:docVars>
  <w:rsids>
    <w:rsidRoot w:val="005419CD"/>
    <w:rsid w:val="00001E73"/>
    <w:rsid w:val="00015114"/>
    <w:rsid w:val="00036F93"/>
    <w:rsid w:val="000A678B"/>
    <w:rsid w:val="000C032D"/>
    <w:rsid w:val="000C3460"/>
    <w:rsid w:val="000C7601"/>
    <w:rsid w:val="000D09CD"/>
    <w:rsid w:val="000F5A0A"/>
    <w:rsid w:val="0010399F"/>
    <w:rsid w:val="00116685"/>
    <w:rsid w:val="00117771"/>
    <w:rsid w:val="001200F3"/>
    <w:rsid w:val="00152C72"/>
    <w:rsid w:val="0016134A"/>
    <w:rsid w:val="00166146"/>
    <w:rsid w:val="00187ADA"/>
    <w:rsid w:val="001A5554"/>
    <w:rsid w:val="001C47B6"/>
    <w:rsid w:val="001D37A5"/>
    <w:rsid w:val="001E1D7C"/>
    <w:rsid w:val="001E2400"/>
    <w:rsid w:val="002008AF"/>
    <w:rsid w:val="00286646"/>
    <w:rsid w:val="00295B84"/>
    <w:rsid w:val="002A7424"/>
    <w:rsid w:val="002C1EE1"/>
    <w:rsid w:val="002C5915"/>
    <w:rsid w:val="002E46B4"/>
    <w:rsid w:val="00303D88"/>
    <w:rsid w:val="00360652"/>
    <w:rsid w:val="003628E0"/>
    <w:rsid w:val="00364651"/>
    <w:rsid w:val="0037292C"/>
    <w:rsid w:val="00395EE4"/>
    <w:rsid w:val="00396228"/>
    <w:rsid w:val="003A076D"/>
    <w:rsid w:val="003B2DE9"/>
    <w:rsid w:val="003B3902"/>
    <w:rsid w:val="003C5725"/>
    <w:rsid w:val="003D18EA"/>
    <w:rsid w:val="003D2FEB"/>
    <w:rsid w:val="003D592F"/>
    <w:rsid w:val="003E6B73"/>
    <w:rsid w:val="003F5903"/>
    <w:rsid w:val="003F5A8C"/>
    <w:rsid w:val="003F79FB"/>
    <w:rsid w:val="004415F2"/>
    <w:rsid w:val="00451346"/>
    <w:rsid w:val="00482278"/>
    <w:rsid w:val="004827B5"/>
    <w:rsid w:val="004D6444"/>
    <w:rsid w:val="004E22A6"/>
    <w:rsid w:val="004E34ED"/>
    <w:rsid w:val="004F2EB9"/>
    <w:rsid w:val="004F3BE8"/>
    <w:rsid w:val="004F4849"/>
    <w:rsid w:val="00522346"/>
    <w:rsid w:val="0053007B"/>
    <w:rsid w:val="005331F3"/>
    <w:rsid w:val="005419CD"/>
    <w:rsid w:val="005729B5"/>
    <w:rsid w:val="0057421D"/>
    <w:rsid w:val="00585BA5"/>
    <w:rsid w:val="00612A97"/>
    <w:rsid w:val="00621F33"/>
    <w:rsid w:val="00643FAC"/>
    <w:rsid w:val="00673880"/>
    <w:rsid w:val="00683251"/>
    <w:rsid w:val="006A7140"/>
    <w:rsid w:val="006C0EA3"/>
    <w:rsid w:val="006E51F9"/>
    <w:rsid w:val="006F04CE"/>
    <w:rsid w:val="006F383D"/>
    <w:rsid w:val="00702FFD"/>
    <w:rsid w:val="00731ECE"/>
    <w:rsid w:val="0079290A"/>
    <w:rsid w:val="007932C3"/>
    <w:rsid w:val="007B48F6"/>
    <w:rsid w:val="007D27E8"/>
    <w:rsid w:val="007F2E8B"/>
    <w:rsid w:val="007F6FEF"/>
    <w:rsid w:val="00803ADB"/>
    <w:rsid w:val="0081510A"/>
    <w:rsid w:val="008159B0"/>
    <w:rsid w:val="008260AB"/>
    <w:rsid w:val="008532C1"/>
    <w:rsid w:val="0088020A"/>
    <w:rsid w:val="008A43BC"/>
    <w:rsid w:val="008A6354"/>
    <w:rsid w:val="008C6397"/>
    <w:rsid w:val="00920025"/>
    <w:rsid w:val="00923962"/>
    <w:rsid w:val="0094391C"/>
    <w:rsid w:val="009718D7"/>
    <w:rsid w:val="009B1C65"/>
    <w:rsid w:val="009B7EE3"/>
    <w:rsid w:val="009C11CC"/>
    <w:rsid w:val="009C62F6"/>
    <w:rsid w:val="009D540D"/>
    <w:rsid w:val="009F35E9"/>
    <w:rsid w:val="009F5642"/>
    <w:rsid w:val="009F72D5"/>
    <w:rsid w:val="00A0774A"/>
    <w:rsid w:val="00A14D5C"/>
    <w:rsid w:val="00A21089"/>
    <w:rsid w:val="00A24CA7"/>
    <w:rsid w:val="00A30CCB"/>
    <w:rsid w:val="00A7457B"/>
    <w:rsid w:val="00AB29D6"/>
    <w:rsid w:val="00AC22A2"/>
    <w:rsid w:val="00AC4E76"/>
    <w:rsid w:val="00AC7E77"/>
    <w:rsid w:val="00B13CD4"/>
    <w:rsid w:val="00B163B9"/>
    <w:rsid w:val="00B66911"/>
    <w:rsid w:val="00BA3535"/>
    <w:rsid w:val="00BA3986"/>
    <w:rsid w:val="00BA6D30"/>
    <w:rsid w:val="00BB5B83"/>
    <w:rsid w:val="00BC2E0D"/>
    <w:rsid w:val="00BD1332"/>
    <w:rsid w:val="00BF0E49"/>
    <w:rsid w:val="00C03522"/>
    <w:rsid w:val="00C0634F"/>
    <w:rsid w:val="00C207B5"/>
    <w:rsid w:val="00C24F77"/>
    <w:rsid w:val="00C275FA"/>
    <w:rsid w:val="00C500D8"/>
    <w:rsid w:val="00C60CAD"/>
    <w:rsid w:val="00C83FAB"/>
    <w:rsid w:val="00CB6BC5"/>
    <w:rsid w:val="00CC2646"/>
    <w:rsid w:val="00CD390A"/>
    <w:rsid w:val="00CE1F6B"/>
    <w:rsid w:val="00CF7EC5"/>
    <w:rsid w:val="00D021C8"/>
    <w:rsid w:val="00D2291C"/>
    <w:rsid w:val="00D32627"/>
    <w:rsid w:val="00D3686E"/>
    <w:rsid w:val="00D407EC"/>
    <w:rsid w:val="00D77292"/>
    <w:rsid w:val="00D8164A"/>
    <w:rsid w:val="00D91D90"/>
    <w:rsid w:val="00DA5530"/>
    <w:rsid w:val="00DA66DD"/>
    <w:rsid w:val="00DC050C"/>
    <w:rsid w:val="00DC0FBB"/>
    <w:rsid w:val="00DE05A4"/>
    <w:rsid w:val="00E14642"/>
    <w:rsid w:val="00E2544E"/>
    <w:rsid w:val="00E27CAF"/>
    <w:rsid w:val="00E31102"/>
    <w:rsid w:val="00E55B8A"/>
    <w:rsid w:val="00EA23BE"/>
    <w:rsid w:val="00EE0548"/>
    <w:rsid w:val="00EF3E19"/>
    <w:rsid w:val="00F06924"/>
    <w:rsid w:val="00F23B3B"/>
    <w:rsid w:val="00F24D65"/>
    <w:rsid w:val="00F42E22"/>
    <w:rsid w:val="00F4787D"/>
    <w:rsid w:val="00F67CBD"/>
    <w:rsid w:val="00F75EF5"/>
    <w:rsid w:val="00F85215"/>
    <w:rsid w:val="00F8619C"/>
    <w:rsid w:val="00FA6936"/>
    <w:rsid w:val="00FD75C7"/>
    <w:rsid w:val="00FE494E"/>
    <w:rsid w:val="00FE7297"/>
    <w:rsid w:val="00FF69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2F5701"/>
  <w15:docId w15:val="{9D7F4D4B-467C-4CA2-B1D2-046E1E022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E19"/>
  </w:style>
  <w:style w:type="paragraph" w:styleId="Heading1">
    <w:name w:val="heading 1"/>
    <w:basedOn w:val="Normal"/>
    <w:next w:val="Normal"/>
    <w:uiPriority w:val="9"/>
    <w:qFormat/>
    <w:rsid w:val="00C207B5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207B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207B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207B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207B5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207B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207B5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C207B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Strong">
    <w:name w:val="Strong"/>
    <w:basedOn w:val="DefaultParagraphFont"/>
    <w:uiPriority w:val="22"/>
    <w:qFormat/>
    <w:rsid w:val="009C11CC"/>
    <w:rPr>
      <w:b/>
      <w:bCs/>
    </w:rPr>
  </w:style>
  <w:style w:type="table" w:styleId="TableGrid">
    <w:name w:val="Table Grid"/>
    <w:basedOn w:val="TableNormal"/>
    <w:uiPriority w:val="59"/>
    <w:rsid w:val="00DA66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1C6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1C6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3E1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1039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99F"/>
  </w:style>
  <w:style w:type="paragraph" w:styleId="Footer">
    <w:name w:val="footer"/>
    <w:basedOn w:val="Normal"/>
    <w:link w:val="FooterChar"/>
    <w:uiPriority w:val="99"/>
    <w:unhideWhenUsed/>
    <w:rsid w:val="001039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9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202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bbir ahmad</dc:creator>
  <cp:lastModifiedBy>Javed Akhter</cp:lastModifiedBy>
  <cp:revision>21</cp:revision>
  <cp:lastPrinted>2022-08-11T07:07:00Z</cp:lastPrinted>
  <dcterms:created xsi:type="dcterms:W3CDTF">2022-12-20T06:50:00Z</dcterms:created>
  <dcterms:modified xsi:type="dcterms:W3CDTF">2023-02-07T07:35:00Z</dcterms:modified>
</cp:coreProperties>
</file>